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178207" w14:textId="77777777" w:rsidR="00D326D9" w:rsidRDefault="00242983" w:rsidP="00D326D9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the-data"/>
      <w:r>
        <w:pict w14:anchorId="326E3DA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D326D9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23E42D92" w14:textId="77777777" w:rsidR="00D326D9" w:rsidRDefault="00D326D9" w:rsidP="00D326D9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03B50A84" w14:textId="77777777" w:rsidR="00D326D9" w:rsidRDefault="00D326D9" w:rsidP="00D326D9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53612093" w14:textId="77777777" w:rsidR="00D326D9" w:rsidRDefault="00D326D9" w:rsidP="00D326D9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8</w:t>
      </w:r>
    </w:p>
    <w:p w14:paraId="59459FFD" w14:textId="595E1305" w:rsidR="00D326D9" w:rsidRPr="00D326D9" w:rsidRDefault="00D326D9" w:rsidP="00D326D9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11:  Flight Departure Delays – Percentile Confidence Interval</w:t>
      </w:r>
    </w:p>
    <w:p w14:paraId="46566B73" w14:textId="5A53BB4F" w:rsidR="00D465B9" w:rsidRDefault="00000000">
      <w:pPr>
        <w:pStyle w:val="Heading2"/>
      </w:pPr>
      <w:r>
        <w:t>Reading in the data</w:t>
      </w:r>
    </w:p>
    <w:p w14:paraId="7C64E999" w14:textId="7EAF8BD9" w:rsidR="00D465B9" w:rsidRDefault="00000000">
      <w:pPr>
        <w:pStyle w:val="SourceCode"/>
      </w:pPr>
      <w:r>
        <w:rPr>
          <w:rStyle w:val="NormalTok"/>
        </w:rPr>
        <w:t>d</w:t>
      </w:r>
      <w:r w:rsidR="00F077F5">
        <w:rPr>
          <w:rStyle w:val="NormalTok"/>
        </w:rPr>
        <w:t>elays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7/atl_departure_delay.csv'</w:t>
      </w:r>
      <w:r>
        <w:rPr>
          <w:rStyle w:val="NormalTok"/>
        </w:rPr>
        <w:t>)</w:t>
      </w:r>
    </w:p>
    <w:p w14:paraId="46629615" w14:textId="77777777" w:rsidR="00D465B9" w:rsidRDefault="00000000">
      <w:pPr>
        <w:pStyle w:val="Heading2"/>
      </w:pPr>
      <w:bookmarkStart w:id="1" w:name="X1a6888a043c30068800224c077e02eca0bb3211"/>
      <w:bookmarkEnd w:id="0"/>
      <w:r>
        <w:t>To make 10,000 bootstrap samples and compute each sample mean</w:t>
      </w:r>
    </w:p>
    <w:p w14:paraId="4F247513" w14:textId="56DAC3E0" w:rsidR="00D465B9" w:rsidRDefault="00000000">
      <w:pPr>
        <w:pStyle w:val="SourceCode"/>
      </w:pPr>
      <w:r>
        <w:rPr>
          <w:rStyle w:val="NormalTok"/>
        </w:rPr>
        <w:t xml:space="preserve">bootm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bootmean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>(d</w:t>
      </w:r>
      <w:r w:rsidR="00F077F5">
        <w:rPr>
          <w:rStyle w:val="NormalTok"/>
        </w:rPr>
        <w:t>elays</w:t>
      </w:r>
      <w:r>
        <w:rPr>
          <w:rStyle w:val="SpecialCharTok"/>
        </w:rPr>
        <w:t>$</w:t>
      </w:r>
      <w:r>
        <w:rPr>
          <w:rStyle w:val="NormalTok"/>
        </w:rPr>
        <w:t xml:space="preserve">minutes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44AC44C0" w14:textId="77777777" w:rsidR="00D465B9" w:rsidRDefault="00000000">
      <w:pPr>
        <w:pStyle w:val="Heading2"/>
      </w:pPr>
      <w:bookmarkStart w:id="2" w:name="Xec37c97881a115dcec2fb0b5c4f7be669a70da7"/>
      <w:bookmarkEnd w:id="1"/>
      <w:r>
        <w:t>To obtain the 2.5th and 97.5th percentiles of the bootstrapped means</w:t>
      </w:r>
    </w:p>
    <w:p w14:paraId="1FD65457" w14:textId="77777777" w:rsidR="00D465B9" w:rsidRDefault="00000000">
      <w:pPr>
        <w:pStyle w:val="SourceCode"/>
      </w:pPr>
      <w:r>
        <w:rPr>
          <w:rStyle w:val="FunctionTok"/>
        </w:rPr>
        <w:t>quantile</w:t>
      </w:r>
      <w:r>
        <w:rPr>
          <w:rStyle w:val="NormalTok"/>
        </w:rPr>
        <w:t xml:space="preserve">(bootmean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</w:p>
    <w:p w14:paraId="7C6E583B" w14:textId="77777777" w:rsidR="00D465B9" w:rsidRDefault="00000000">
      <w:pPr>
        <w:pStyle w:val="SourceCode"/>
      </w:pPr>
      <w:r>
        <w:rPr>
          <w:rStyle w:val="VerbatimChar"/>
        </w:rPr>
        <w:t xml:space="preserve">##     2.5%    97.5% </w:t>
      </w:r>
      <w:r>
        <w:br/>
      </w:r>
      <w:r>
        <w:rPr>
          <w:rStyle w:val="VerbatimChar"/>
        </w:rPr>
        <w:t>##  62.8400 107.6547</w:t>
      </w:r>
      <w:bookmarkEnd w:id="2"/>
    </w:p>
    <w:sectPr w:rsidR="00D465B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DD38DF" w14:textId="77777777" w:rsidR="00242983" w:rsidRDefault="00242983">
      <w:pPr>
        <w:spacing w:after="0"/>
      </w:pPr>
      <w:r>
        <w:separator/>
      </w:r>
    </w:p>
  </w:endnote>
  <w:endnote w:type="continuationSeparator" w:id="0">
    <w:p w14:paraId="3CA722A9" w14:textId="77777777" w:rsidR="00242983" w:rsidRDefault="002429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6C0DF" w14:textId="77777777" w:rsidR="00242983" w:rsidRDefault="00242983">
      <w:r>
        <w:separator/>
      </w:r>
    </w:p>
  </w:footnote>
  <w:footnote w:type="continuationSeparator" w:id="0">
    <w:p w14:paraId="087F8C4A" w14:textId="77777777" w:rsidR="00242983" w:rsidRDefault="002429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99C2D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485676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465B9"/>
    <w:rsid w:val="00242983"/>
    <w:rsid w:val="007A7DDC"/>
    <w:rsid w:val="00D326D9"/>
    <w:rsid w:val="00D465B9"/>
    <w:rsid w:val="00F077F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DB3152A"/>
  <w15:docId w15:val="{4BC3D952-54C0-8444-AE2C-C439777C4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9</Words>
  <Characters>569</Characters>
  <Application>Microsoft Office Word</Application>
  <DocSecurity>0</DocSecurity>
  <Lines>4</Lines>
  <Paragraphs>1</Paragraphs>
  <ScaleCrop>false</ScaleCrop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7-06T14:38:00Z</dcterms:created>
  <dcterms:modified xsi:type="dcterms:W3CDTF">2022-08-07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6</vt:lpwstr>
  </property>
  <property fmtid="{D5CDD505-2E9C-101B-9397-08002B2CF9AE}" pid="3" name="output">
    <vt:lpwstr>word_document</vt:lpwstr>
  </property>
</Properties>
</file>